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p>
    <w:bookmarkStart w:id="20" w:name="X2a0519efd3600f7904121001c4116aa12412472"/>
    <w:p>
      <w:pPr>
        <w:pStyle w:val="Heading1"/>
      </w:pPr>
      <w:r>
        <w:t xml:space="preserve">Cover Letter for Business Consultant Position</w:t>
      </w:r>
    </w:p>
    <w:p>
      <w:pPr>
        <w:pStyle w:val="FirstParagraph"/>
      </w:pPr>
      <w:r>
        <w:rPr>
          <w:bCs/>
          <w:b/>
        </w:rPr>
        <w:t xml:space="preserve">Your Name</w:t>
      </w:r>
      <w:r>
        <w:br/>
      </w:r>
      <w:r>
        <w:t xml:space="preserve">1234 Business Avenue</w:t>
      </w:r>
      <w:r>
        <w:br/>
      </w:r>
      <w:r>
        <w:t xml:space="preserve">Miami, FL 33101</w:t>
      </w:r>
      <w:r>
        <w:br/>
      </w:r>
      <w:r>
        <w:t xml:space="preserve">(555) 123-4567</w:t>
      </w:r>
      <w:r>
        <w:br/>
      </w:r>
      <w:r>
        <w:t xml:space="preserve">your.email@example.com</w:t>
      </w:r>
    </w:p>
    <w:p>
      <w:pPr>
        <w:pStyle w:val="BodyText"/>
      </w:pPr>
      <w:r>
        <w:t xml:space="preserve">April 5, 2024</w:t>
      </w:r>
    </w:p>
    <w:p>
      <w:pPr>
        <w:pStyle w:val="BodyText"/>
      </w:pPr>
      <w:r>
        <w:rPr>
          <w:bCs/>
          <w:b/>
        </w:rPr>
        <w:t xml:space="preserve">Dear Hiring Manager,</w:t>
      </w:r>
    </w:p>
    <w:p>
      <w:pPr>
        <w:pStyle w:val="BodyText"/>
      </w:pPr>
      <w:r>
        <w:t xml:space="preserve">I am excited to apply for the Business Consultant position at [Company Name] in the United States Miami. As a seasoned professional with over a decade of experience in strategic business development and operational optimization, I am eager to contribute my expertise to support your organization’s growth and success in this dynamic market. The opportunity to collaborate with a forward-thinking company like yours, situated in the heart of Miami—a global hub for commerce, innovation, and cultural exchange—aligns perfectly with my career goals and passion for driving impactful business solutions.</w:t>
      </w:r>
    </w:p>
    <w:p>
      <w:pPr>
        <w:pStyle w:val="BodyText"/>
      </w:pPr>
      <w:r>
        <w:t xml:space="preserve">Throughout my career as a Business Consultant, I have worked across diverse industries, including technology startups, multinational corporations, and emerging enterprises. My focus has always been on identifying inefficiencies, leveraging data-driven strategies, and delivering measurable results that align with organizational objectives. In the United States Miami’s unique business landscape—where entrepreneurship thrives alongside international trade—I have developed a deep understanding of how to navigate complex market dynamics and foster sustainable growth.</w:t>
      </w:r>
    </w:p>
    <w:p>
      <w:pPr>
        <w:pStyle w:val="BodyText"/>
      </w:pPr>
      <w:r>
        <w:t xml:space="preserve">One of my most rewarding projects involved partnering with a Miami-based tech startup to refine their go-to-market strategy. By conducting in-depth market research, analyzing competitor trends, and designing a tailored sales playbook, we achieved a 40% increase in customer acquisition within six months. This experience reinforced my ability to translate insights into action, ensuring that clients not only meet their short-term goals but also build long-term resilience. In the United States Miami’s fast-paced environment, where adaptability is key, I have consistently delivered solutions that balance innovation with practicality.</w:t>
      </w:r>
    </w:p>
    <w:p>
      <w:pPr>
        <w:pStyle w:val="BodyText"/>
      </w:pPr>
      <w:r>
        <w:t xml:space="preserve">My expertise as a Business Consultant extends beyond strategic planning. I specialize in operational efficiency, financial modeling, and organizational restructuring—skills that are critical for businesses aiming to thrive in the United States Miami’s competitive ecosystem. For example, I recently collaborated with a hospitality client to streamline their supply chain operations, resulting in a 25% reduction in costs while maintaining service quality. This project highlighted my ability to align operational improvements with broader business objectives, ensuring that every decision contributes to long-term profitability.</w:t>
      </w:r>
    </w:p>
    <w:p>
      <w:pPr>
        <w:pStyle w:val="BodyText"/>
      </w:pPr>
      <w:r>
        <w:t xml:space="preserve">What sets me apart as a Business Consultant is my commitment to understanding the unique challenges and opportunities of each client. In the United States Miami, where businesses often operate at the intersection of global markets and local communities, I prioritize cultural awareness and stakeholder engagement. Whether working with small enterprises or large corporations, I tailor my approach to reflect the values, goals, and constraints of each organization. This personalized methodology has earned me a reputation for delivering results that resonate with both leadership teams and end-users.</w:t>
      </w:r>
    </w:p>
    <w:p>
      <w:pPr>
        <w:pStyle w:val="BodyText"/>
      </w:pPr>
      <w:r>
        <w:t xml:space="preserve">Furthermore, my background in the United States Miami has given me firsthand insight into the region’s economic strengths. As a city known for its vibrant entrepreneurship scene, international trade networks, and growing tech sector, Miami offers unparalleled opportunities for innovation. I have closely followed developments in sectors such as fintech, real estate, and green energy—industries that are shaping the future of business in this area. By staying attuned to these trends, I am equipped to provide forward-thinking strategies that position clients for success in a rapidly evolving market.</w:t>
      </w:r>
    </w:p>
    <w:p>
      <w:pPr>
        <w:pStyle w:val="BodyText"/>
      </w:pPr>
      <w:r>
        <w:t xml:space="preserve">I am particularly drawn to [Company Name] because of its commitment to [specific value or mission mentioned in the job posting, e.g., “innovation and community empowerment”]. As a Business Consultant, I believe that true success is measured not only by financial outcomes but also by the positive impact an organization has on its stakeholders. In Miami, where collaboration and diversity drive progress, I am confident that my skills and perspective will complement your team’s vision.</w:t>
      </w:r>
    </w:p>
    <w:p>
      <w:pPr>
        <w:pStyle w:val="BodyText"/>
      </w:pPr>
      <w:r>
        <w:t xml:space="preserve">Thank you for considering my application. I would welcome the opportunity to discuss how my experience as a Business Consultant can contribute to [Company Name]’s continued growth in the United States Miami. Please feel free to contact me at (555) 123-4567 or your.email@example.com at your convenience. I look forward to the possibility of working together and helping [Company Name] achieve its goals in this exciting and dynamic region.</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dc:title>
  <dc:creator/>
  <cp:keywords/>
  <dcterms:created xsi:type="dcterms:W3CDTF">2026-07-24T12:40:39Z</dcterms:created>
  <dcterms:modified xsi:type="dcterms:W3CDTF">2026-07-24T12:40:39Z</dcterms:modified>
</cp:coreProperties>
</file>

<file path=docProps/custom.xml><?xml version="1.0" encoding="utf-8"?>
<Properties xmlns="http://schemas.openxmlformats.org/officeDocument/2006/custom-properties" xmlns:vt="http://schemas.openxmlformats.org/officeDocument/2006/docPropsVTypes"/>
</file>